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0.png" ContentType="image/png;base64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8 minutes</w:t>
      </w:r>
    </w:p>
    <w:p>
      <w:pPr>
        <w:pStyle w:val="FirstParagraph"/>
      </w:pPr>
      <w:r>
        <w:t xml:space="preserve">Companies that use an on-premises Windows Server Active Directory solution can integrate their existing users and groups with Azure Active Directory with</w:t>
      </w:r>
      <w:r>
        <w:t xml:space="preserve"> </w:t>
      </w:r>
      <w:r>
        <w:rPr>
          <w:bCs/>
          <w:b/>
        </w:rPr>
        <w:t xml:space="preserve">Azure AD Connect</w:t>
      </w:r>
      <w:r>
        <w:t xml:space="preserve">. This is a free tool you can download and install to synchronize your local AD with your Azure directory.</w:t>
      </w:r>
    </w:p>
    <w:p>
      <w:pPr>
        <w:pStyle w:val="BodyText"/>
      </w:pPr>
      <w:r>
        <w:t xml:space="preserve">With Azure AD Connect, you can provide your users with a common identity for Microsoft 365, Azure, and SaaS applications integrated with Azure AD in a hybrid identity environment.</w:t>
      </w:r>
    </w:p>
    <w:p>
      <w:pPr>
        <w:pStyle w:val="CaptionedFigure"/>
      </w:pPr>
      <w:r>
        <w:drawing>
          <wp:inline>
            <wp:extent cx="5334000" cy="3456720"/>
            <wp:effectExtent b="0" l="0" r="0" t="0"/>
            <wp:docPr descr="A picture containing object Description automatically generated.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picture containing object Description automatically generated.</w:t>
      </w:r>
    </w:p>
    <w:p>
      <w:pPr>
        <w:pStyle w:val="BodyText"/>
      </w:pPr>
      <w:r>
        <w:t xml:space="preserve">Azure AD Connect provides several components that you can install to create a hybrid identity system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ync services</w:t>
      </w:r>
      <w:r>
        <w:t xml:space="preserve">. This component is responsible for creating users, groups, and other objects. It also makes sure that identity information for your on-premises users and groups matches that in the cloud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alth monitoring</w:t>
      </w:r>
      <w:r>
        <w:t xml:space="preserve">. Azure AD Connect Health supplies robust monitoring and a central location in the Azure portal for viewing this activ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 FS</w:t>
      </w:r>
      <w:r>
        <w:t xml:space="preserve">. Federation is an optional part of Azure AD Connect that you can use to configure a hybrid environment via an on-premises AD FS infrastructure. Organizations can use this to address complex deployments, such as domain join SSO, enforcement of the Active Directory sign-in policy, and smart card or third-party multi-factor authentic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ssword hash synchronization</w:t>
      </w:r>
      <w:r>
        <w:t xml:space="preserve">. This feature is a sign-in method that synchronizes a hash of a user’s on-premises Active Directory password with Azure AD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ss-through authentication</w:t>
      </w:r>
      <w:r>
        <w:t xml:space="preserve">. This allows users to sign in to both on-premises and cloud-based applications using the same passwords. This reduces IT helpdesk costs because users are less likely to forget how to sign in. This feature provides an alternative to</w:t>
      </w:r>
      <w:r>
        <w:t xml:space="preserve"> </w:t>
      </w:r>
      <w:r>
        <w:rPr>
          <w:bCs/>
          <w:b/>
        </w:rPr>
        <w:t xml:space="preserve">Password hash synchronization</w:t>
      </w:r>
      <w:r>
        <w:t xml:space="preserve"> </w:t>
      </w:r>
      <w:r>
        <w:t xml:space="preserve">that allows organizations to enforce their security and password complexity policies.</w:t>
      </w:r>
    </w:p>
    <w:bookmarkStart w:id="24" w:name="benefits"/>
    <w:p>
      <w:pPr>
        <w:pStyle w:val="Heading2"/>
      </w:pPr>
      <w:r>
        <w:t xml:space="preserve">Benefits</w:t>
      </w:r>
    </w:p>
    <w:p>
      <w:pPr>
        <w:pStyle w:val="FirstParagraph"/>
      </w:pPr>
      <w:r>
        <w:t xml:space="preserve">Integrating your on-premises directories with Azure AD makes your users more productive by supplying a common identity for accessing both cloud and on-premises resources. Users and organizations get the following advantages:</w:t>
      </w:r>
    </w:p>
    <w:p>
      <w:pPr>
        <w:numPr>
          <w:ilvl w:val="0"/>
          <w:numId w:val="1003"/>
        </w:numPr>
        <w:pStyle w:val="Compact"/>
      </w:pPr>
      <w:r>
        <w:t xml:space="preserve">Users can use a single identity to access both on-premises applications and cloud services, such as Microsoft 365.</w:t>
      </w:r>
    </w:p>
    <w:p>
      <w:pPr>
        <w:numPr>
          <w:ilvl w:val="0"/>
          <w:numId w:val="1003"/>
        </w:numPr>
        <w:pStyle w:val="Compact"/>
      </w:pPr>
      <w:r>
        <w:t xml:space="preserve">A single tool provides an easy deployment experience for synchronization and sign-in.</w:t>
      </w:r>
    </w:p>
    <w:p>
      <w:pPr>
        <w:numPr>
          <w:ilvl w:val="0"/>
          <w:numId w:val="1003"/>
        </w:numPr>
        <w:pStyle w:val="Compact"/>
      </w:pPr>
      <w:r>
        <w:t xml:space="preserve">Integration provides the newest capabilities for your scenarios. Azure AD Connect replaces older versions of identity integration tools, such as DirSync and Azure AD Sync. For more information, see</w:t>
      </w:r>
      <w:r>
        <w:t xml:space="preserve"> </w:t>
      </w:r>
      <w:hyperlink r:id="rId23">
        <w:r>
          <w:rPr>
            <w:rStyle w:val="Hyperlink"/>
          </w:rPr>
          <w:t xml:space="preserve">Hybrid Identity directory integration tools comparison</w:t>
        </w:r>
      </w:hyperlink>
      <w:r>
        <w:t xml:space="preserve">.</w:t>
      </w:r>
    </w:p>
    <w:bookmarkEnd w:id="24"/>
    <w:bookmarkStart w:id="28" w:name="installing"/>
    <w:p>
      <w:pPr>
        <w:pStyle w:val="Heading2"/>
      </w:pPr>
      <w:r>
        <w:t xml:space="preserve">Installing</w:t>
      </w:r>
    </w:p>
    <w:p>
      <w:pPr>
        <w:pStyle w:val="FirstParagraph"/>
      </w:pPr>
      <w:r>
        <w:t xml:space="preserve">Installing and configuring Azure AD Connect is not a trivial task and requires some initial planning and decisions before you begin. Microsoft has a full</w:t>
      </w:r>
      <w:r>
        <w:t xml:space="preserve"> </w:t>
      </w:r>
      <w:hyperlink r:id="rId25">
        <w:r>
          <w:rPr>
            <w:rStyle w:val="Hyperlink"/>
          </w:rPr>
          <w:t xml:space="preserve">Installation guide</w:t>
        </w:r>
      </w:hyperlink>
      <w:r>
        <w:t xml:space="preserve"> </w:t>
      </w:r>
      <w:r>
        <w:t xml:space="preserve">to help you prepare, install, configure and test your AD Connect setup.</w:t>
      </w:r>
    </w:p>
    <w:p>
      <w:pPr>
        <w:pStyle w:val="BodyText"/>
      </w:pPr>
      <w:r>
        <w:t xml:space="preserve">Need help? See our</w:t>
      </w:r>
      <w:r>
        <w:t xml:space="preserve"> </w:t>
      </w:r>
      <w:hyperlink r:id="rId26">
        <w:r>
          <w:rPr>
            <w:rStyle w:val="Hyperlink"/>
          </w:rPr>
          <w:t xml:space="preserve">troubleshooting 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7">
        <w:r>
          <w:rPr>
            <w:rStyle w:val="Hyperlink"/>
          </w:rPr>
          <w:t xml:space="preserve">reporting an issue</w:t>
        </w:r>
      </w:hyperlink>
      <w:r>
        <w:t xml:space="preserve">.</w:t>
      </w:r>
    </w:p>
    <w:bookmarkEnd w:id="28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image" Target="media/rId20.png"/><Relationship Id="rId25" Type="http://schemas.openxmlformats.org/officeDocument/2006/relationships/hyperlink" Target="https://docs.microsoft.com/en-us/azure/active-directory/hybrid/how-to-connect-install-roadmap" TargetMode="External"/><Relationship Id="rId23" Type="http://schemas.openxmlformats.org/officeDocument/2006/relationships/hyperlink" Target="https://docs.microsoft.com/en-us/azure/active-directory/hybrid/plan-hybrid-identity-design-considerations-tools-comparison" TargetMode="External"/><Relationship Id="rId26" Type="http://schemas.openxmlformats.org/officeDocument/2006/relationships/hyperlink" Target="https://docs.microsoft.com/en-us/learn/support/troubleshooting?uid=learn.azure-security.manage-users-and-groups-in-aad.azure-ad-connect&amp;documentId=f8057fa7-3bfa-9b68-2a9f-6cd355f16acf&amp;versionIndependentDocumentId=c6ba9c92-bb34-4652-1a07-21c5e5933c91&amp;contentPath=%2FMicrosoftDocs%2Flearn-pr%2Fblob%2Flive%2Flearn-pr%2Fazure%2Fmanage-users-and-groups-in-aad%2F6-azure-ad-connect.yml&amp;url=https%3A%2F%2Fdocs.microsoft.com%2Fen-us%2Flearn%2Fmodules%2Fmanage-users-and-groups-in-aad%2F6-azure-ad-connect&amp;author=curtand" TargetMode="External"/><Relationship Id="rId27" Type="http://schemas.openxmlformats.org/officeDocument/2006/relationships/hyperlink" Target="https://docs.microsoft.com/en-us/learn/support/troubleshooting?uid=learn.azure-security.manage-users-and-groups-in-aad.azure-ad-connect&amp;documentId=f8057fa7-3bfa-9b68-2a9f-6cd355f16acf&amp;versionIndependentDocumentId=c6ba9c92-bb34-4652-1a07-21c5e5933c91&amp;contentPath=%2FMicrosoftDocs%2Flearn-pr%2Fblob%2Flive%2Flearn-pr%2Fazure%2Fmanage-users-and-groups-in-aad%2F6-azure-ad-connect.yml&amp;url=https%3A%2F%2Fdocs.microsoft.com%2Fen-us%2Flearn%2Fmodules%2Fmanage-users-and-groups-in-aad%2F6-azure-ad-connect&amp;author=curtand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5" Type="http://schemas.openxmlformats.org/officeDocument/2006/relationships/hyperlink" Target="https://docs.microsoft.com/en-us/azure/active-directory/hybrid/how-to-connect-install-roadmap" TargetMode="External"/><Relationship Id="rId23" Type="http://schemas.openxmlformats.org/officeDocument/2006/relationships/hyperlink" Target="https://docs.microsoft.com/en-us/azure/active-directory/hybrid/plan-hybrid-identity-design-considerations-tools-comparison" TargetMode="External"/><Relationship Id="rId26" Type="http://schemas.openxmlformats.org/officeDocument/2006/relationships/hyperlink" Target="https://docs.microsoft.com/en-us/learn/support/troubleshooting?uid=learn.azure-security.manage-users-and-groups-in-aad.azure-ad-connect&amp;documentId=f8057fa7-3bfa-9b68-2a9f-6cd355f16acf&amp;versionIndependentDocumentId=c6ba9c92-bb34-4652-1a07-21c5e5933c91&amp;contentPath=%2FMicrosoftDocs%2Flearn-pr%2Fblob%2Flive%2Flearn-pr%2Fazure%2Fmanage-users-and-groups-in-aad%2F6-azure-ad-connect.yml&amp;url=https%3A%2F%2Fdocs.microsoft.com%2Fen-us%2Flearn%2Fmodules%2Fmanage-users-and-groups-in-aad%2F6-azure-ad-connect&amp;author=curtand" TargetMode="External"/><Relationship Id="rId27" Type="http://schemas.openxmlformats.org/officeDocument/2006/relationships/hyperlink" Target="https://docs.microsoft.com/en-us/learn/support/troubleshooting?uid=learn.azure-security.manage-users-and-groups-in-aad.azure-ad-connect&amp;documentId=f8057fa7-3bfa-9b68-2a9f-6cd355f16acf&amp;versionIndependentDocumentId=c6ba9c92-bb34-4652-1a07-21c5e5933c91&amp;contentPath=%2FMicrosoftDocs%2Flearn-pr%2Fblob%2Flive%2Flearn-pr%2Fazure%2Fmanage-users-and-groups-in-aad%2F6-azure-ad-connect.yml&amp;url=https%3A%2F%2Fdocs.microsoft.com%2Fen-us%2Flearn%2Fmodules%2Fmanage-users-and-groups-in-aad%2F6-azure-ad-connect&amp;author=curtand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11:09:33Z</dcterms:created>
  <dcterms:modified xsi:type="dcterms:W3CDTF">2022-04-22T11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